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A1081" w14:textId="219572FF"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>I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>39003</w:t>
      </w:r>
      <w:r w:rsidR="00E20C50">
        <w:rPr>
          <w:rFonts w:ascii="Times New Roman" w:hAnsi="Times New Roman" w:cs="Times New Roman"/>
          <w:b/>
          <w:bCs/>
          <w:sz w:val="24"/>
          <w:szCs w:val="24"/>
        </w:rPr>
        <w:t xml:space="preserve"> Spring 2022</w:t>
      </w:r>
    </w:p>
    <w:p w14:paraId="3327DD9F" w14:textId="27A63568"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E20C50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sz w:val="24"/>
          <w:szCs w:val="24"/>
        </w:rPr>
        <w:t>Genetic Algorithm-I</w:t>
      </w:r>
      <w:r w:rsidR="00387050">
        <w:rPr>
          <w:rFonts w:ascii="Times New Roman" w:hAnsi="Times New Roman" w:cs="Times New Roman"/>
          <w:b/>
          <w:bCs/>
          <w:sz w:val="24"/>
          <w:szCs w:val="24"/>
        </w:rPr>
        <w:t>I</w:t>
      </w:r>
    </w:p>
    <w:p w14:paraId="1B6DFA2A" w14:textId="1D044E7E"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Due Date: </w:t>
      </w:r>
      <w:r w:rsidR="00387050">
        <w:rPr>
          <w:rFonts w:ascii="Times New Roman" w:hAnsi="Times New Roman" w:cs="Times New Roman"/>
          <w:b/>
          <w:bCs/>
          <w:sz w:val="24"/>
          <w:szCs w:val="24"/>
        </w:rPr>
        <w:t>Feb 17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E20C5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 Time: </w:t>
      </w:r>
      <w:r w:rsidR="00291987">
        <w:rPr>
          <w:rFonts w:ascii="Times New Roman" w:hAnsi="Times New Roman" w:cs="Times New Roman"/>
          <w:b/>
          <w:bCs/>
          <w:sz w:val="24"/>
          <w:szCs w:val="24"/>
        </w:rPr>
        <w:t>05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91987">
        <w:rPr>
          <w:rFonts w:ascii="Times New Roman" w:hAnsi="Times New Roman" w:cs="Times New Roman"/>
          <w:b/>
          <w:bCs/>
          <w:sz w:val="24"/>
          <w:szCs w:val="24"/>
        </w:rPr>
        <w:t>0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PM </w:t>
      </w:r>
    </w:p>
    <w:p w14:paraId="6522CD79" w14:textId="77777777"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nstructions: </w:t>
      </w:r>
    </w:p>
    <w:p w14:paraId="03318399" w14:textId="77777777"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1. Submit this assignment via MS teams by </w:t>
      </w:r>
      <w:r w:rsid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5:</w:t>
      </w:r>
      <w:r w:rsidR="00B91028">
        <w:rPr>
          <w:rFonts w:ascii="Times New Roman" w:hAnsi="Times New Roman" w:cs="Times New Roman"/>
          <w:i/>
          <w:iCs/>
          <w:color w:val="FF0000"/>
          <w:sz w:val="24"/>
          <w:szCs w:val="24"/>
        </w:rPr>
        <w:t>0</w:t>
      </w:r>
      <w:r w:rsid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0</w:t>
      </w: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PM by turn- in/hand-in</w:t>
      </w:r>
      <w:r w:rsidR="00A703FF"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14:paraId="1D923E47" w14:textId="77777777" w:rsidR="00A703FF" w:rsidRDefault="00A703FF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2. You need to submit </w:t>
      </w:r>
      <w:r w:rsidR="009A39DE">
        <w:rPr>
          <w:rFonts w:ascii="Times New Roman" w:hAnsi="Times New Roman" w:cs="Times New Roman"/>
          <w:i/>
          <w:iCs/>
          <w:color w:val="FF0000"/>
          <w:sz w:val="24"/>
          <w:szCs w:val="24"/>
        </w:rPr>
        <w:t>your .m file</w:t>
      </w:r>
      <w:r w:rsidR="004F6B98">
        <w:rPr>
          <w:rFonts w:ascii="Times New Roman" w:hAnsi="Times New Roman" w:cs="Times New Roman"/>
          <w:i/>
          <w:iCs/>
          <w:color w:val="FF0000"/>
          <w:sz w:val="24"/>
          <w:szCs w:val="24"/>
        </w:rPr>
        <w:t>s in</w:t>
      </w:r>
      <w:r w:rsidR="009A39DE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zip file format. </w:t>
      </w:r>
    </w:p>
    <w:p w14:paraId="0E6BFE65" w14:textId="77777777" w:rsidR="00184A0B" w:rsidRDefault="00184A0B" w:rsidP="00184A0B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3</w:t>
      </w: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. </w:t>
      </w:r>
      <w:r w:rsidR="002367AB">
        <w:rPr>
          <w:rFonts w:ascii="Times New Roman" w:hAnsi="Times New Roman" w:cs="Times New Roman"/>
          <w:i/>
          <w:iCs/>
          <w:color w:val="FF0000"/>
          <w:sz w:val="24"/>
          <w:szCs w:val="24"/>
        </w:rPr>
        <w:t>In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case of copying </w:t>
      </w:r>
      <w:r w:rsidR="002367A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you 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will get a 0 grade for this assignment. </w:t>
      </w:r>
    </w:p>
    <w:p w14:paraId="600B0F94" w14:textId="77777777" w:rsidR="00184A0B" w:rsidRDefault="00184A0B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</w:p>
    <w:p w14:paraId="58C323C1" w14:textId="77777777" w:rsidR="00387050" w:rsidRDefault="00387050" w:rsidP="00387050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Cs/>
          <w:iCs/>
          <w:sz w:val="24"/>
          <w:szCs w:val="24"/>
        </w:rPr>
      </w:pPr>
    </w:p>
    <w:p w14:paraId="513F7828" w14:textId="4E9EDCAC" w:rsidR="00133121" w:rsidRDefault="00A703FF" w:rsidP="001331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  <w:r w:rsidRPr="008254D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Activity </w:t>
      </w:r>
      <w:r w:rsidR="00291987">
        <w:rPr>
          <w:rFonts w:ascii="Times New Roman" w:hAnsi="Times New Roman" w:cs="Times New Roman"/>
          <w:b/>
          <w:bCs/>
          <w:i/>
          <w:iCs/>
          <w:sz w:val="24"/>
          <w:szCs w:val="24"/>
        </w:rPr>
        <w:t>1</w:t>
      </w:r>
      <w:r w:rsidR="00C4516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  <w:r w:rsidRPr="00184A0B">
        <w:rPr>
          <w:rFonts w:ascii="Times New Roman" w:hAnsi="Times New Roman" w:cs="Times New Roman"/>
          <w:sz w:val="24"/>
          <w:szCs w:val="24"/>
        </w:rPr>
        <w:t xml:space="preserve"> </w:t>
      </w:r>
      <w:r w:rsidR="00133121">
        <w:rPr>
          <w:rFonts w:ascii="Times New Roman" w:hAnsi="Times New Roman" w:cs="Times New Roman"/>
          <w:bCs/>
          <w:sz w:val="24"/>
          <w:szCs w:val="24"/>
        </w:rPr>
        <w:t xml:space="preserve">Write a </w:t>
      </w:r>
      <w:r w:rsidR="00387050">
        <w:rPr>
          <w:rFonts w:ascii="Times New Roman" w:hAnsi="Times New Roman" w:cs="Times New Roman"/>
          <w:bCs/>
          <w:sz w:val="24"/>
          <w:szCs w:val="24"/>
        </w:rPr>
        <w:t xml:space="preserve">GA </w:t>
      </w:r>
      <w:r w:rsidR="00133121">
        <w:rPr>
          <w:rFonts w:ascii="Times New Roman" w:hAnsi="Times New Roman" w:cs="Times New Roman"/>
          <w:bCs/>
          <w:sz w:val="24"/>
          <w:szCs w:val="24"/>
        </w:rPr>
        <w:t xml:space="preserve">code for following function in </w:t>
      </w:r>
      <w:r w:rsidR="00387050">
        <w:rPr>
          <w:rFonts w:ascii="Times New Roman" w:hAnsi="Times New Roman" w:cs="Times New Roman"/>
          <w:bCs/>
          <w:sz w:val="24"/>
          <w:szCs w:val="24"/>
        </w:rPr>
        <w:t>two</w:t>
      </w:r>
      <w:r w:rsidR="00133121">
        <w:rPr>
          <w:rFonts w:ascii="Times New Roman" w:hAnsi="Times New Roman" w:cs="Times New Roman"/>
          <w:bCs/>
          <w:sz w:val="24"/>
          <w:szCs w:val="24"/>
        </w:rPr>
        <w:t xml:space="preserve"> variable</w:t>
      </w:r>
      <w:r w:rsidR="00133121" w:rsidRPr="006D6B8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33121">
        <w:rPr>
          <w:rFonts w:ascii="Times New Roman" w:hAnsi="Times New Roman" w:cs="Times New Roman"/>
          <w:bCs/>
          <w:sz w:val="24"/>
          <w:szCs w:val="24"/>
        </w:rPr>
        <w:t xml:space="preserve">using real encoding </w:t>
      </w:r>
    </w:p>
    <w:p w14:paraId="0AF17698" w14:textId="77777777" w:rsidR="00133121" w:rsidRDefault="00133121" w:rsidP="001331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</w:p>
    <w:p w14:paraId="6C5F5372" w14:textId="3D354C8A" w:rsidR="00C4516D" w:rsidRDefault="009740CC" w:rsidP="00133121">
      <w:pPr>
        <w:jc w:val="center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Min </w:t>
      </w:r>
      <w:r w:rsidR="00133121">
        <w:rPr>
          <w:rFonts w:ascii="Times New Roman" w:hAnsi="Times New Roman" w:cs="Times New Roman"/>
          <w:sz w:val="24"/>
          <w:szCs w:val="24"/>
          <w:lang w:bidi="hi-IN"/>
        </w:rPr>
        <w:t xml:space="preserve">F(x) </w:t>
      </w:r>
      <w:r w:rsidR="00133121" w:rsidRPr="00184A0B">
        <w:rPr>
          <w:rFonts w:ascii="Times New Roman" w:hAnsi="Times New Roman" w:cs="Times New Roman"/>
          <w:sz w:val="24"/>
          <w:szCs w:val="24"/>
          <w:lang w:bidi="hi-IN"/>
        </w:rPr>
        <w:t>=</w:t>
      </w:r>
      <w:r w:rsidR="00133121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="00133121" w:rsidRPr="00184A0B">
        <w:rPr>
          <w:rFonts w:ascii="Times New Roman" w:hAnsi="Times New Roman" w:cs="Times New Roman"/>
          <w:sz w:val="24"/>
          <w:szCs w:val="24"/>
          <w:lang w:bidi="hi-IN"/>
        </w:rPr>
        <w:t>(1-x1)</w:t>
      </w:r>
      <w:r w:rsidR="00133121" w:rsidRPr="00133121">
        <w:rPr>
          <w:rFonts w:ascii="Times New Roman" w:hAnsi="Times New Roman" w:cs="Times New Roman"/>
          <w:sz w:val="24"/>
          <w:szCs w:val="24"/>
          <w:vertAlign w:val="superscript"/>
          <w:lang w:bidi="hi-IN"/>
        </w:rPr>
        <w:t>2</w:t>
      </w:r>
      <w:r w:rsidR="00133121" w:rsidRPr="00184A0B">
        <w:rPr>
          <w:rFonts w:ascii="Times New Roman" w:hAnsi="Times New Roman" w:cs="Times New Roman"/>
          <w:sz w:val="24"/>
          <w:szCs w:val="24"/>
          <w:lang w:bidi="hi-IN"/>
        </w:rPr>
        <w:t>+100*(x2-x1</w:t>
      </w:r>
      <w:r w:rsidR="00133121" w:rsidRPr="00133121">
        <w:rPr>
          <w:rFonts w:ascii="Times New Roman" w:hAnsi="Times New Roman" w:cs="Times New Roman"/>
          <w:sz w:val="24"/>
          <w:szCs w:val="24"/>
          <w:vertAlign w:val="superscript"/>
          <w:lang w:bidi="hi-IN"/>
        </w:rPr>
        <w:t>2</w:t>
      </w:r>
      <w:r w:rsidR="00133121" w:rsidRPr="00184A0B">
        <w:rPr>
          <w:rFonts w:ascii="Times New Roman" w:hAnsi="Times New Roman" w:cs="Times New Roman"/>
          <w:sz w:val="24"/>
          <w:szCs w:val="24"/>
          <w:lang w:bidi="hi-IN"/>
        </w:rPr>
        <w:t>)</w:t>
      </w:r>
      <w:r w:rsidR="00133121" w:rsidRPr="00133121">
        <w:rPr>
          <w:rFonts w:ascii="Times New Roman" w:hAnsi="Times New Roman" w:cs="Times New Roman"/>
          <w:sz w:val="24"/>
          <w:szCs w:val="24"/>
          <w:vertAlign w:val="superscript"/>
          <w:lang w:bidi="hi-IN"/>
        </w:rPr>
        <w:t>2</w:t>
      </w:r>
      <w:r w:rsidR="00133121" w:rsidRPr="00184A0B">
        <w:rPr>
          <w:rFonts w:ascii="Times New Roman" w:hAnsi="Times New Roman" w:cs="Times New Roman"/>
          <w:sz w:val="24"/>
          <w:szCs w:val="24"/>
          <w:lang w:bidi="hi-IN"/>
        </w:rPr>
        <w:t>; -5≤x1≤5; -5≤x2≤5</w:t>
      </w:r>
    </w:p>
    <w:p w14:paraId="40C618E2" w14:textId="5BEBE5E1" w:rsidR="00C43E5F" w:rsidRDefault="00C43E5F" w:rsidP="00133121">
      <w:pPr>
        <w:jc w:val="center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sz w:val="24"/>
          <w:szCs w:val="24"/>
          <w:lang w:bidi="hi-IN"/>
        </w:rPr>
        <w:t xml:space="preserve">Constraint: </w:t>
      </w:r>
      <w:r w:rsidRPr="00C43E5F">
        <w:rPr>
          <w:rFonts w:ascii="Times New Roman" w:hAnsi="Times New Roman" w:cs="Times New Roman"/>
          <w:sz w:val="24"/>
          <w:szCs w:val="24"/>
          <w:lang w:bidi="hi-IN"/>
        </w:rPr>
        <w:t>x1^2+x1-x2+1.5</w:t>
      </w:r>
      <w:r>
        <w:rPr>
          <w:rFonts w:ascii="Times New Roman" w:hAnsi="Times New Roman" w:cs="Times New Roman"/>
          <w:sz w:val="24"/>
          <w:szCs w:val="24"/>
          <w:lang w:bidi="hi-IN"/>
        </w:rPr>
        <w:t>&lt;=0</w:t>
      </w:r>
      <w:bookmarkStart w:id="0" w:name="_GoBack"/>
      <w:bookmarkEnd w:id="0"/>
    </w:p>
    <w:p w14:paraId="273A8698" w14:textId="77777777" w:rsidR="00C43E5F" w:rsidRDefault="00C43E5F" w:rsidP="00133121">
      <w:pPr>
        <w:jc w:val="center"/>
        <w:rPr>
          <w:rFonts w:ascii="Times New Roman" w:hAnsi="Times New Roman" w:cs="Times New Roman"/>
          <w:sz w:val="24"/>
          <w:szCs w:val="24"/>
          <w:lang w:bidi="hi-IN"/>
        </w:rPr>
      </w:pPr>
    </w:p>
    <w:p w14:paraId="20113F64" w14:textId="77777777" w:rsidR="00387050" w:rsidRPr="00387050" w:rsidRDefault="00387050" w:rsidP="00387050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387050">
        <w:rPr>
          <w:rFonts w:ascii="Times New Roman" w:hAnsi="Times New Roman" w:cs="Times New Roman"/>
          <w:bCs/>
          <w:iCs/>
          <w:sz w:val="24"/>
          <w:szCs w:val="24"/>
        </w:rPr>
        <w:t>Use following parameters</w:t>
      </w:r>
      <w:r>
        <w:rPr>
          <w:rFonts w:ascii="Times New Roman" w:hAnsi="Times New Roman" w:cs="Times New Roman"/>
          <w:bCs/>
          <w:iCs/>
          <w:sz w:val="24"/>
          <w:szCs w:val="24"/>
        </w:rPr>
        <w:t xml:space="preserve">: </w:t>
      </w:r>
      <w:r w:rsidRPr="00387050">
        <w:rPr>
          <w:rFonts w:ascii="Times New Roman" w:hAnsi="Times New Roman" w:cs="Times New Roman"/>
          <w:bCs/>
          <w:iCs/>
          <w:sz w:val="24"/>
          <w:szCs w:val="24"/>
        </w:rPr>
        <w:t xml:space="preserve">  </w:t>
      </w:r>
    </w:p>
    <w:p w14:paraId="50B9A649" w14:textId="77777777" w:rsidR="00387050" w:rsidRPr="00387050" w:rsidRDefault="00387050" w:rsidP="00387050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Cs/>
          <w:iCs/>
          <w:sz w:val="24"/>
          <w:szCs w:val="24"/>
        </w:rPr>
      </w:pPr>
      <w:r w:rsidRPr="00387050">
        <w:rPr>
          <w:rFonts w:ascii="Times New Roman" w:hAnsi="Times New Roman" w:cs="Times New Roman"/>
          <w:bCs/>
          <w:iCs/>
          <w:sz w:val="24"/>
          <w:szCs w:val="24"/>
        </w:rPr>
        <w:t>Population size = 10, Crossover probability= 0.7 and Mutation probability = 0.02; Maximum iteration = 50</w:t>
      </w:r>
    </w:p>
    <w:p w14:paraId="7D2D18E1" w14:textId="77777777" w:rsidR="00387050" w:rsidRDefault="00387050" w:rsidP="00387050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387050">
        <w:rPr>
          <w:rFonts w:ascii="Times New Roman" w:hAnsi="Times New Roman" w:cs="Times New Roman"/>
          <w:bCs/>
          <w:iCs/>
          <w:sz w:val="24"/>
          <w:szCs w:val="24"/>
        </w:rPr>
        <w:t xml:space="preserve">Use </w:t>
      </w:r>
      <w:r w:rsidRPr="00387050">
        <w:rPr>
          <w:rFonts w:ascii="Times New Roman" w:hAnsi="Times New Roman" w:cs="Times New Roman"/>
          <w:sz w:val="24"/>
          <w:szCs w:val="24"/>
        </w:rPr>
        <w:t xml:space="preserve">Roulette Wheel selection </w:t>
      </w:r>
    </w:p>
    <w:p w14:paraId="46207230" w14:textId="1D383251" w:rsidR="00387050" w:rsidRDefault="00291987" w:rsidP="00387050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e code to use mutation probability</w:t>
      </w:r>
      <w:r w:rsidR="003870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03A6AF" w14:textId="77777777" w:rsidR="00387050" w:rsidRDefault="00387050" w:rsidP="00133121">
      <w:pPr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</w:p>
    <w:p w14:paraId="6D1E8347" w14:textId="63AE39CA" w:rsidR="004F6B98" w:rsidRPr="004F6B98" w:rsidRDefault="004F6B98" w:rsidP="004F6B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ssion: Submit the codes na</w:t>
      </w:r>
      <w:r w:rsidR="00236F99">
        <w:rPr>
          <w:rFonts w:ascii="Times New Roman" w:hAnsi="Times New Roman" w:cs="Times New Roman"/>
          <w:sz w:val="24"/>
          <w:szCs w:val="24"/>
        </w:rPr>
        <w:t xml:space="preserve">me it activity1 and then zip it. </w:t>
      </w:r>
    </w:p>
    <w:p w14:paraId="469F36CD" w14:textId="77777777" w:rsidR="00A703FF" w:rsidRPr="00A703FF" w:rsidRDefault="00184A0B" w:rsidP="00184A0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xxx---</w:t>
      </w:r>
    </w:p>
    <w:sectPr w:rsidR="00A703FF" w:rsidRPr="00A703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notTrueType/>
    <w:pitch w:val="variable"/>
    <w:sig w:usb0="00002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83EB4"/>
    <w:multiLevelType w:val="hybridMultilevel"/>
    <w:tmpl w:val="DFB810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9D4833"/>
    <w:multiLevelType w:val="hybridMultilevel"/>
    <w:tmpl w:val="B1967912"/>
    <w:lvl w:ilvl="0" w:tplc="15408D28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A964F1"/>
    <w:multiLevelType w:val="hybridMultilevel"/>
    <w:tmpl w:val="597C734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DC7054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AD313A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57084A"/>
    <w:multiLevelType w:val="hybridMultilevel"/>
    <w:tmpl w:val="519AE6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18E11D5"/>
    <w:multiLevelType w:val="hybridMultilevel"/>
    <w:tmpl w:val="7D6E40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A3NjawNDEzMTRV0lEKTi0uzszPAykwqwUASsoPTiwAAAA="/>
  </w:docVars>
  <w:rsids>
    <w:rsidRoot w:val="00A36904"/>
    <w:rsid w:val="00067167"/>
    <w:rsid w:val="00133121"/>
    <w:rsid w:val="00184A0B"/>
    <w:rsid w:val="002367AB"/>
    <w:rsid w:val="00236F99"/>
    <w:rsid w:val="00241F95"/>
    <w:rsid w:val="00291987"/>
    <w:rsid w:val="00387050"/>
    <w:rsid w:val="003C6862"/>
    <w:rsid w:val="00446E46"/>
    <w:rsid w:val="004F6B98"/>
    <w:rsid w:val="006D6B84"/>
    <w:rsid w:val="00741200"/>
    <w:rsid w:val="007C7713"/>
    <w:rsid w:val="007D0931"/>
    <w:rsid w:val="008254DB"/>
    <w:rsid w:val="009571F9"/>
    <w:rsid w:val="009740CC"/>
    <w:rsid w:val="009A39DE"/>
    <w:rsid w:val="00A17DE8"/>
    <w:rsid w:val="00A36904"/>
    <w:rsid w:val="00A63253"/>
    <w:rsid w:val="00A703FF"/>
    <w:rsid w:val="00B91028"/>
    <w:rsid w:val="00C43E5F"/>
    <w:rsid w:val="00C4516D"/>
    <w:rsid w:val="00DE3F59"/>
    <w:rsid w:val="00E20C50"/>
    <w:rsid w:val="00E5379A"/>
    <w:rsid w:val="00E64532"/>
    <w:rsid w:val="00F4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4D815"/>
  <w15:chartTrackingRefBased/>
  <w15:docId w15:val="{9178E778-2D86-45CC-964B-667454BED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3FF"/>
    <w:pPr>
      <w:ind w:left="720"/>
      <w:contextualSpacing/>
    </w:pPr>
  </w:style>
  <w:style w:type="table" w:styleId="TableGrid">
    <w:name w:val="Table Grid"/>
    <w:basedOn w:val="TableNormal"/>
    <w:uiPriority w:val="59"/>
    <w:rsid w:val="003C6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91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BC91354114CB429FD132AACC0865AF" ma:contentTypeVersion="0" ma:contentTypeDescription="Create a new document." ma:contentTypeScope="" ma:versionID="6bb9ca1df8f46545f218d7a1c6f760b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8102AA3-D24B-45D6-A6A0-6A3EDE8DF0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59A53D-87EF-42C3-A89C-4B11ECEA4D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F5756-996C-4447-A5D6-63E1B32D46C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</dc:creator>
  <cp:keywords/>
  <dc:description/>
  <cp:lastModifiedBy>Abhishek Sharma</cp:lastModifiedBy>
  <cp:revision>20</cp:revision>
  <dcterms:created xsi:type="dcterms:W3CDTF">2021-01-28T06:25:00Z</dcterms:created>
  <dcterms:modified xsi:type="dcterms:W3CDTF">2022-02-17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BC91354114CB429FD132AACC0865AF</vt:lpwstr>
  </property>
</Properties>
</file>